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5E8BBD" w14:textId="77777777" w:rsidR="00E86903" w:rsidRPr="00CA42BF" w:rsidRDefault="00E86903" w:rsidP="00CA42B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623C5DF" w14:textId="77777777" w:rsidR="00E86903" w:rsidRPr="00CA42BF" w:rsidRDefault="00E86903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D4B8595" w14:textId="77777777" w:rsidR="00CA42BF" w:rsidRPr="00CA42BF" w:rsidRDefault="00CA42BF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CDB128" w14:textId="77777777" w:rsidR="00CA42BF" w:rsidRPr="00CA42BF" w:rsidRDefault="00CA42BF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8E1A938" w14:textId="77777777" w:rsidR="00D3622A" w:rsidRDefault="00D3622A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56AF1B9" w14:textId="60045F0F" w:rsidR="006D60D5" w:rsidRPr="00CA42BF" w:rsidRDefault="00A95499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A42BF">
        <w:rPr>
          <w:rFonts w:ascii="Times New Roman" w:hAnsi="Times New Roman" w:cs="Times New Roman"/>
          <w:b/>
          <w:sz w:val="24"/>
          <w:szCs w:val="24"/>
        </w:rPr>
        <w:t>20</w:t>
      </w:r>
      <w:r w:rsidR="00CA42BF" w:rsidRPr="00CA42BF">
        <w:rPr>
          <w:rFonts w:ascii="Times New Roman" w:hAnsi="Times New Roman" w:cs="Times New Roman"/>
          <w:b/>
          <w:sz w:val="24"/>
          <w:szCs w:val="24"/>
        </w:rPr>
        <w:t>2</w:t>
      </w:r>
      <w:r w:rsidR="000077CB">
        <w:rPr>
          <w:rFonts w:ascii="Times New Roman" w:hAnsi="Times New Roman" w:cs="Times New Roman"/>
          <w:b/>
          <w:sz w:val="24"/>
          <w:szCs w:val="24"/>
        </w:rPr>
        <w:t>4</w:t>
      </w:r>
      <w:r w:rsidRPr="00CA42BF">
        <w:rPr>
          <w:rFonts w:ascii="Times New Roman" w:hAnsi="Times New Roman" w:cs="Times New Roman"/>
          <w:b/>
          <w:sz w:val="24"/>
          <w:szCs w:val="24"/>
        </w:rPr>
        <w:t>-202</w:t>
      </w:r>
      <w:r w:rsidR="000077CB">
        <w:rPr>
          <w:rFonts w:ascii="Times New Roman" w:hAnsi="Times New Roman" w:cs="Times New Roman"/>
          <w:b/>
          <w:sz w:val="24"/>
          <w:szCs w:val="24"/>
        </w:rPr>
        <w:t>5</w:t>
      </w:r>
      <w:r w:rsidRPr="00CA42BF">
        <w:rPr>
          <w:rFonts w:ascii="Times New Roman" w:hAnsi="Times New Roman" w:cs="Times New Roman"/>
          <w:b/>
          <w:sz w:val="24"/>
          <w:szCs w:val="24"/>
        </w:rPr>
        <w:t xml:space="preserve"> EĞİTİM ÖĞRETİM YILI </w:t>
      </w:r>
      <w:r w:rsidR="00CA42BF" w:rsidRPr="00CA42BF">
        <w:rPr>
          <w:rFonts w:ascii="Times New Roman" w:hAnsi="Times New Roman" w:cs="Times New Roman"/>
          <w:b/>
          <w:sz w:val="24"/>
          <w:szCs w:val="24"/>
        </w:rPr>
        <w:t>GÜZ</w:t>
      </w:r>
      <w:r w:rsidRPr="00CA42BF">
        <w:rPr>
          <w:rFonts w:ascii="Times New Roman" w:hAnsi="Times New Roman" w:cs="Times New Roman"/>
          <w:b/>
          <w:sz w:val="24"/>
          <w:szCs w:val="24"/>
        </w:rPr>
        <w:t xml:space="preserve"> DÖNEMİ İŞBAŞINDA EĞİTİM TAKVİMİ</w:t>
      </w:r>
    </w:p>
    <w:p w14:paraId="237DADA2" w14:textId="77777777" w:rsidR="00CA42BF" w:rsidRPr="00CA42BF" w:rsidRDefault="00CA42BF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pPr w:leftFromText="141" w:rightFromText="141" w:vertAnchor="text" w:horzAnchor="margin" w:tblpY="2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0"/>
        <w:gridCol w:w="4677"/>
        <w:gridCol w:w="6067"/>
      </w:tblGrid>
      <w:tr w:rsidR="00E962D6" w:rsidRPr="00D3622A" w14:paraId="15DCF826" w14:textId="77777777" w:rsidTr="00D3622A">
        <w:trPr>
          <w:trHeight w:val="421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C82DD6" w14:textId="77777777" w:rsidR="00E962D6" w:rsidRPr="00D3622A" w:rsidRDefault="00E962D6" w:rsidP="00CA4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b/>
                <w:sz w:val="24"/>
                <w:szCs w:val="24"/>
              </w:rPr>
              <w:t>Tarihler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93263C" w14:textId="77777777" w:rsidR="00E962D6" w:rsidRPr="00D3622A" w:rsidRDefault="00E962D6" w:rsidP="00CA4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b/>
                <w:sz w:val="24"/>
                <w:szCs w:val="24"/>
              </w:rPr>
              <w:t>Faaliyet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2EAE2E" w14:textId="77777777" w:rsidR="00E962D6" w:rsidRPr="00D3622A" w:rsidRDefault="00E962D6" w:rsidP="00CA4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b/>
                <w:sz w:val="24"/>
                <w:szCs w:val="24"/>
              </w:rPr>
              <w:t>Açıklama</w:t>
            </w:r>
          </w:p>
        </w:tc>
      </w:tr>
      <w:tr w:rsidR="00E962D6" w:rsidRPr="00D3622A" w14:paraId="2E651286" w14:textId="77777777" w:rsidTr="00D3622A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2890B0" w14:textId="0D6FC63E" w:rsidR="00E962D6" w:rsidRPr="00D3622A" w:rsidRDefault="009C663E" w:rsidP="00CA42BF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305981">
              <w:rPr>
                <w:rFonts w:ascii="Times New Roman" w:hAnsi="Times New Roman" w:cs="Times New Roman"/>
                <w:sz w:val="24"/>
                <w:szCs w:val="24"/>
              </w:rPr>
              <w:t xml:space="preserve"> Temmuz- </w:t>
            </w:r>
            <w:r w:rsidR="00530E47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  <w:r w:rsidR="00CA42BF"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Ağustos 202</w:t>
            </w:r>
            <w:r w:rsidR="0030598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438356" w14:textId="73761528" w:rsidR="00E962D6" w:rsidRPr="00D3622A" w:rsidRDefault="00CA42BF" w:rsidP="00CA42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Yüksekokulumuzun web sayfasından ön değerlendirme amacıyla </w:t>
            </w:r>
            <w:r w:rsidRPr="00D3622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Çevrimiçi </w:t>
            </w:r>
            <w:r w:rsidR="00A903C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İşbaşında Eğitim</w:t>
            </w:r>
            <w:r w:rsidRPr="00D3622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Başvuru Formunun</w:t>
            </w: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doldurulması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123417" w14:textId="41BA3420" w:rsidR="00E962D6" w:rsidRPr="00D3622A" w:rsidRDefault="00CA42BF" w:rsidP="00CA42BF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İlgili form eksiksiz bir şekilde doldurulmalıdır. Ön değerlendirme sonuçları </w:t>
            </w:r>
            <w:r w:rsidR="00530E47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="00D3622A" w:rsidRPr="00D362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ğustos</w:t>
            </w:r>
            <w:r w:rsidRPr="00D362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</w:t>
            </w:r>
            <w:r w:rsidR="003059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tarihinde açıklanacaktır.</w:t>
            </w:r>
          </w:p>
        </w:tc>
      </w:tr>
      <w:tr w:rsidR="00CA42BF" w:rsidRPr="00D3622A" w14:paraId="7FC8B781" w14:textId="77777777" w:rsidTr="00D3622A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5AABD6" w14:textId="429B2A93" w:rsidR="00CA42BF" w:rsidRPr="00D3622A" w:rsidRDefault="00530E47" w:rsidP="00CA42BF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-05</w:t>
            </w:r>
            <w:r w:rsidR="00CA42BF"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ylül</w:t>
            </w:r>
            <w:r w:rsidR="00CA42BF"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 w:rsidR="0030598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7F2F26" w14:textId="156FB44C" w:rsidR="00CA42BF" w:rsidRPr="00D3622A" w:rsidRDefault="00D3622A" w:rsidP="00CA42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İŞB-06, İŞB-07, İŞB-08, İŞB-09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4088B1" w14:textId="7AE11A24" w:rsidR="00CA42BF" w:rsidRPr="00D3622A" w:rsidRDefault="00D3622A" w:rsidP="00D3622A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Belirtilen formlar eksiksiz doldurup, elden ya da kargo yoluyla </w:t>
            </w:r>
            <w:r w:rsidR="00305981">
              <w:rPr>
                <w:rFonts w:ascii="Times New Roman" w:hAnsi="Times New Roman" w:cs="Times New Roman"/>
                <w:sz w:val="24"/>
                <w:szCs w:val="24"/>
              </w:rPr>
              <w:t>Bölüm Sekreterliğine</w:t>
            </w: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teslim edilmelidir.</w:t>
            </w:r>
          </w:p>
        </w:tc>
      </w:tr>
      <w:tr w:rsidR="00CA42BF" w:rsidRPr="00D3622A" w14:paraId="45CA7F44" w14:textId="77777777" w:rsidTr="00D3622A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84730C" w14:textId="50819057" w:rsidR="00CA42BF" w:rsidRPr="00D3622A" w:rsidRDefault="00D3622A" w:rsidP="00CA42BF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CA42BF"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Eylül 2023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E816E" w14:textId="34E26662" w:rsidR="00CA42BF" w:rsidRPr="00D3622A" w:rsidRDefault="00CA42BF" w:rsidP="00CA42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İşbaşında Eğitim </w:t>
            </w:r>
            <w:r w:rsidR="00D3622A" w:rsidRPr="00D3622A">
              <w:rPr>
                <w:rFonts w:ascii="Times New Roman" w:hAnsi="Times New Roman" w:cs="Times New Roman"/>
                <w:sz w:val="24"/>
                <w:szCs w:val="24"/>
              </w:rPr>
              <w:t>başvuru sonuçlarının açıklanması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F82C5B" w14:textId="46663970" w:rsidR="00CA42BF" w:rsidRPr="00D3622A" w:rsidRDefault="00CA42BF" w:rsidP="00CA42BF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İşbaşında Eğitim Komisyonu üyeleri tarafından yapılacak değerlendirmenin sonuçları belirtilen tarihte </w:t>
            </w:r>
            <w:r w:rsidR="00305981">
              <w:rPr>
                <w:rFonts w:ascii="Times New Roman" w:hAnsi="Times New Roman" w:cs="Times New Roman"/>
                <w:sz w:val="24"/>
                <w:szCs w:val="24"/>
              </w:rPr>
              <w:t>Turizm Fakültesi</w:t>
            </w: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web sayfasından duyurulacaktır. </w:t>
            </w:r>
          </w:p>
        </w:tc>
      </w:tr>
      <w:tr w:rsidR="00CA42BF" w:rsidRPr="00D3622A" w14:paraId="27D20142" w14:textId="77777777" w:rsidTr="00D3622A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E1E0DA" w14:textId="7544C705" w:rsidR="00CA42BF" w:rsidRPr="00D3622A" w:rsidRDefault="00305981" w:rsidP="00CA42BF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="00CA42BF"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Eylül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CA42BF"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7BEDB9" w14:textId="345160A8" w:rsidR="00CA42BF" w:rsidRPr="00D3622A" w:rsidRDefault="00CA42BF" w:rsidP="00CA42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Öğrencinin Fiilen İşbaşında Eğitim Sürecine Başlaması</w:t>
            </w:r>
          </w:p>
        </w:tc>
        <w:tc>
          <w:tcPr>
            <w:tcW w:w="2166" w:type="pct"/>
            <w:vMerge w:val="restart"/>
            <w:tcBorders>
              <w:top w:val="single" w:sz="4" w:space="0" w:color="auto"/>
            </w:tcBorders>
            <w:vAlign w:val="center"/>
          </w:tcPr>
          <w:p w14:paraId="475BCCF0" w14:textId="493E62A8" w:rsidR="00CA42BF" w:rsidRPr="00D3622A" w:rsidRDefault="00CA42BF" w:rsidP="00CA42BF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Öğrenciler İşbaşında Eğitim Yönergesi gereğince </w:t>
            </w:r>
            <w:r w:rsidR="00305981">
              <w:rPr>
                <w:rFonts w:ascii="Times New Roman" w:hAnsi="Times New Roman" w:cs="Times New Roman"/>
                <w:sz w:val="24"/>
                <w:szCs w:val="24"/>
              </w:rPr>
              <w:t>Güz</w:t>
            </w: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dönemi boyunca uygulamada olmalı, yönergede belirtilen sorumluluklarını yerine getirmelidir.</w:t>
            </w:r>
          </w:p>
        </w:tc>
      </w:tr>
      <w:tr w:rsidR="00CA42BF" w:rsidRPr="00D3622A" w14:paraId="2825A15F" w14:textId="77777777" w:rsidTr="00D3622A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53020A" w14:textId="01B2C40F" w:rsidR="00CA42BF" w:rsidRPr="00D3622A" w:rsidRDefault="00305981" w:rsidP="00CA42BF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="00CA42BF"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alık</w:t>
            </w:r>
            <w:r w:rsidR="00CA42BF"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821EC9" w14:textId="5656C861" w:rsidR="00CA42BF" w:rsidRPr="00D3622A" w:rsidRDefault="00CA42BF" w:rsidP="00CA42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Öğrencinin Fiilen İşbaşında Eğitim Sürecinin Bitişi</w:t>
            </w:r>
          </w:p>
        </w:tc>
        <w:tc>
          <w:tcPr>
            <w:tcW w:w="2166" w:type="pct"/>
            <w:vMerge/>
            <w:tcBorders>
              <w:bottom w:val="single" w:sz="4" w:space="0" w:color="auto"/>
            </w:tcBorders>
            <w:vAlign w:val="center"/>
          </w:tcPr>
          <w:p w14:paraId="1EE3E71A" w14:textId="77777777" w:rsidR="00CA42BF" w:rsidRPr="00D3622A" w:rsidRDefault="00CA42BF" w:rsidP="00CA42BF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A42BF" w:rsidRPr="00CA42BF" w14:paraId="6317C80A" w14:textId="77777777" w:rsidTr="00D3622A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87144C" w14:textId="69A56C97" w:rsidR="00CA42BF" w:rsidRPr="00D3622A" w:rsidRDefault="000077CB" w:rsidP="00CA42BF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D3622A"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alık</w:t>
            </w:r>
            <w:r w:rsidR="00D3622A"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D3622A" w:rsidRPr="00D3622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D3622A"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Ocak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2280D9" w14:textId="70194AD7" w:rsidR="00CA42BF" w:rsidRPr="00D3622A" w:rsidRDefault="00CA42BF" w:rsidP="00CA42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İş Yeri Uygulaması Öğrenci Raporunun ve İş Yeri Yetkilisi Öğrenci Değerlendirme Formunun </w:t>
            </w:r>
            <w:r w:rsidR="000077CB" w:rsidRPr="000077CB">
              <w:rPr>
                <w:rFonts w:ascii="Times New Roman" w:hAnsi="Times New Roman" w:cs="Times New Roman"/>
                <w:sz w:val="24"/>
                <w:szCs w:val="24"/>
              </w:rPr>
              <w:t>Bölüm Sekreterliğine Teslim Edilmesi</w:t>
            </w:r>
            <w:r w:rsidR="0030598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B5EB7C" w14:textId="77777777" w:rsidR="00CA42BF" w:rsidRPr="00CA42BF" w:rsidRDefault="00CA42BF" w:rsidP="00CA42BF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Rapor ve form, dersin öğretim elemanına elden ya da posta/kargo yoluyla teslim edilmelidir. Posta/kargo sürecinde yaşanabilecek sorunlardan öğrenci sorumlu tutulur.</w:t>
            </w:r>
            <w:r w:rsidRPr="00CA42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2262193A" w14:textId="77777777" w:rsidR="00A40C96" w:rsidRDefault="00A40C96" w:rsidP="00CA42BF">
      <w:pPr>
        <w:spacing w:before="120"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67404B1D" w14:textId="3B39B888" w:rsidR="00D3622A" w:rsidRPr="00D3622A" w:rsidRDefault="00D3622A" w:rsidP="00D3622A">
      <w:pPr>
        <w:tabs>
          <w:tab w:val="left" w:pos="1044"/>
        </w:tabs>
        <w:rPr>
          <w:rFonts w:ascii="Times New Roman" w:hAnsi="Times New Roman" w:cs="Times New Roman"/>
          <w:sz w:val="24"/>
          <w:szCs w:val="24"/>
        </w:rPr>
      </w:pPr>
    </w:p>
    <w:sectPr w:rsidR="00D3622A" w:rsidRPr="00D3622A" w:rsidSect="00E962D6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077CB"/>
    <w:rsid w:val="00046FB6"/>
    <w:rsid w:val="00086F8F"/>
    <w:rsid w:val="000E2C82"/>
    <w:rsid w:val="002726F6"/>
    <w:rsid w:val="00302321"/>
    <w:rsid w:val="00305981"/>
    <w:rsid w:val="0052468F"/>
    <w:rsid w:val="00530E47"/>
    <w:rsid w:val="00581E74"/>
    <w:rsid w:val="006612DD"/>
    <w:rsid w:val="006C338C"/>
    <w:rsid w:val="006D60D5"/>
    <w:rsid w:val="006D707D"/>
    <w:rsid w:val="00971DE9"/>
    <w:rsid w:val="009C663E"/>
    <w:rsid w:val="00A40C96"/>
    <w:rsid w:val="00A44106"/>
    <w:rsid w:val="00A903C5"/>
    <w:rsid w:val="00A95499"/>
    <w:rsid w:val="00B90807"/>
    <w:rsid w:val="00CA42BF"/>
    <w:rsid w:val="00CF7AA9"/>
    <w:rsid w:val="00D3622A"/>
    <w:rsid w:val="00DB3370"/>
    <w:rsid w:val="00E30FAA"/>
    <w:rsid w:val="00E440D0"/>
    <w:rsid w:val="00E86903"/>
    <w:rsid w:val="00E962D6"/>
    <w:rsid w:val="00EC4579"/>
    <w:rsid w:val="00EF0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562938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HABİL</cp:lastModifiedBy>
  <cp:revision>3</cp:revision>
  <cp:lastPrinted>2023-07-27T11:47:00Z</cp:lastPrinted>
  <dcterms:created xsi:type="dcterms:W3CDTF">2024-07-23T06:08:00Z</dcterms:created>
  <dcterms:modified xsi:type="dcterms:W3CDTF">2024-07-24T06:13:00Z</dcterms:modified>
</cp:coreProperties>
</file>